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3A482A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Supervisor: Dr. Salimur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1F329D3A" w:rsidR="00DA211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IEEE Transactions on Circuits and Systems for Video Technology</w:t>
      </w:r>
    </w:p>
    <w:p w14:paraId="37AC7BF2" w14:textId="7E66EEDE" w:rsidR="003C08C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3C08C6" w:rsidRPr="003504A3">
        <w:rPr>
          <w:rFonts w:ascii="Helvetica" w:hAnsi="Helvetica" w:cs="Times New Roman" w:hint="eastAsia"/>
          <w:b/>
          <w:color w:val="000000" w:themeColor="text1"/>
          <w:lang w:eastAsia="zh-CN"/>
        </w:rPr>
        <w:t>Reviewer</w:t>
      </w:r>
      <w:r w:rsidR="003C08C6" w:rsidRPr="003504A3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="003C08C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3C08C6" w:rsidRPr="003504A3">
        <w:rPr>
          <w:rFonts w:ascii="Helvetica" w:hAnsi="Helvetica" w:cs="Times New Roman"/>
          <w:color w:val="000000" w:themeColor="text1"/>
          <w:lang w:eastAsia="zh-CN"/>
        </w:rPr>
        <w:t>Canadian Journal of Electrical and Computer Engineering</w:t>
      </w:r>
    </w:p>
    <w:p w14:paraId="06FAD3F7" w14:textId="1F3DB550" w:rsidR="00FE636A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Conference </w:t>
      </w:r>
      <w:r w:rsidR="00FE636A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FE636A" w:rsidRPr="003504A3">
        <w:rPr>
          <w:rFonts w:ascii="Helvetica" w:hAnsi="Helvetica" w:cs="Times New Roman"/>
          <w:color w:val="000000" w:themeColor="text1"/>
          <w:lang w:eastAsia="zh-CN"/>
        </w:rPr>
        <w:t>, 2020 The 17th IEEE International Conference on Ubiquitous Intelligence and Computing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Tassone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18898811" w:rsidR="00104F36" w:rsidRPr="008471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90161CA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B3614A">
        <w:rPr>
          <w:rFonts w:asciiTheme="majorHAnsi" w:hAnsiTheme="majorHAnsi" w:cstheme="majorHAnsi"/>
          <w:sz w:val="18"/>
          <w:szCs w:val="15"/>
        </w:rPr>
        <w:t>Octo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B3614A">
        <w:rPr>
          <w:rFonts w:asciiTheme="majorHAnsi" w:hAnsiTheme="majorHAnsi" w:cstheme="majorHAnsi"/>
          <w:sz w:val="18"/>
          <w:szCs w:val="15"/>
        </w:rPr>
        <w:t>22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7BF68C" w14:textId="77777777" w:rsidR="003A482A" w:rsidRDefault="003A482A" w:rsidP="00C458D4">
      <w:r>
        <w:separator/>
      </w:r>
    </w:p>
  </w:endnote>
  <w:endnote w:type="continuationSeparator" w:id="0">
    <w:p w14:paraId="4E131A48" w14:textId="77777777" w:rsidR="003A482A" w:rsidRDefault="003A482A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0CD6F" w14:textId="77777777" w:rsidR="003A482A" w:rsidRDefault="003A482A" w:rsidP="00C458D4">
      <w:r>
        <w:separator/>
      </w:r>
    </w:p>
  </w:footnote>
  <w:footnote w:type="continuationSeparator" w:id="0">
    <w:p w14:paraId="1D3CF03D" w14:textId="77777777" w:rsidR="003A482A" w:rsidRDefault="003A482A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KwFAInpXootAAAA"/>
  </w:docVars>
  <w:rsids>
    <w:rsidRoot w:val="00DA2116"/>
    <w:rsid w:val="00033EB4"/>
    <w:rsid w:val="000560DF"/>
    <w:rsid w:val="00066474"/>
    <w:rsid w:val="000A2200"/>
    <w:rsid w:val="000C47FD"/>
    <w:rsid w:val="00104F36"/>
    <w:rsid w:val="001317EA"/>
    <w:rsid w:val="00195DB3"/>
    <w:rsid w:val="00196364"/>
    <w:rsid w:val="001E163C"/>
    <w:rsid w:val="001F1FFF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03840"/>
    <w:rsid w:val="00847161"/>
    <w:rsid w:val="008601D7"/>
    <w:rsid w:val="0086478D"/>
    <w:rsid w:val="008B29F1"/>
    <w:rsid w:val="009265A5"/>
    <w:rsid w:val="00931E18"/>
    <w:rsid w:val="00944496"/>
    <w:rsid w:val="00944666"/>
    <w:rsid w:val="0096151C"/>
    <w:rsid w:val="00983AF3"/>
    <w:rsid w:val="009958CA"/>
    <w:rsid w:val="00997F19"/>
    <w:rsid w:val="00A1058D"/>
    <w:rsid w:val="00A626E2"/>
    <w:rsid w:val="00A935E0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4194F"/>
    <w:rsid w:val="00F56677"/>
    <w:rsid w:val="00F64DFC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D087D"/>
    <w:rsid w:val="00822B12"/>
    <w:rsid w:val="00855A2A"/>
    <w:rsid w:val="00891E8F"/>
    <w:rsid w:val="008B3124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096</Words>
  <Characters>6250</Characters>
  <Application>Microsoft Office Word</Application>
  <DocSecurity>0</DocSecurity>
  <Lines>52</Lines>
  <Paragraphs>14</Paragraphs>
  <ScaleCrop>false</ScaleCrop>
  <Company/>
  <LinksUpToDate>false</LinksUpToDate>
  <CharactersWithSpaces>7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75</cp:revision>
  <cp:lastPrinted>2020-03-09T05:25:00Z</cp:lastPrinted>
  <dcterms:created xsi:type="dcterms:W3CDTF">2020-03-09T05:27:00Z</dcterms:created>
  <dcterms:modified xsi:type="dcterms:W3CDTF">2020-10-23T00:00:00Z</dcterms:modified>
</cp:coreProperties>
</file>